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7E9B4734" w:rsidR="00557602" w:rsidRPr="00D760FF" w:rsidRDefault="000A7248" w:rsidP="00DE682D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CB1833">
              <w:rPr>
                <w:b w:val="0"/>
                <w:bCs w:val="0"/>
                <w:sz w:val="24"/>
                <w:highlight w:val="yellow"/>
              </w:rPr>
              <w:t>0</w:t>
            </w:r>
            <w:r w:rsidR="00DE682D" w:rsidRPr="00CB1833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DE682D"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6E30DD71" w:rsidR="00557602" w:rsidRPr="006E763C" w:rsidRDefault="00C921C5" w:rsidP="00DE682D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</w:t>
            </w:r>
            <w:r w:rsidR="00DE682D">
              <w:t>1</w:t>
            </w:r>
            <w:r w:rsidR="006E763C" w:rsidRPr="006E763C">
              <w:t>/20</w:t>
            </w:r>
            <w:r w:rsidR="00047D49">
              <w:t>2</w:t>
            </w:r>
            <w:r w:rsidR="00DE682D">
              <w:t>2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DE682D">
              <w:t>2</w:t>
            </w:r>
            <w:r w:rsidR="006E763C" w:rsidRPr="006E763C">
              <w:t>/202</w:t>
            </w:r>
            <w:r w:rsidR="00DE682D">
              <w:t>3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698A892F" w:rsidR="00557602" w:rsidRPr="0088076E" w:rsidRDefault="00CA044C" w:rsidP="00BA291F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04E62C42" w:rsidR="00557602" w:rsidRPr="0088076E" w:rsidRDefault="00CA044C" w:rsidP="00081DAB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 xml:space="preserve">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 xml:space="preserve">, 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  <w:r w:rsidR="00021760" w:rsidRPr="00631BE3">
              <w:rPr>
                <w:b w:val="0"/>
                <w:bCs w:val="0"/>
                <w:sz w:val="24"/>
              </w:rPr>
              <w:t xml:space="preserve">, </w:t>
            </w:r>
            <w:r w:rsidR="00D35661" w:rsidRPr="00631BE3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5B00C55D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6570EE72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1864C3">
        <w:rPr>
          <w:rFonts w:ascii="Times New Roman" w:hAnsi="Times New Roman" w:cs="Times New Roman"/>
          <w:sz w:val="24"/>
          <w:szCs w:val="24"/>
          <w:lang w:val="cs-CZ"/>
        </w:rPr>
        <w:t>(bude doplněno)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407F66A3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4CC66ABF" w:rsidR="009A0D45" w:rsidRPr="00185FEC" w:rsidRDefault="00A66D57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4FAC626" w:rsidR="009A0D45" w:rsidRPr="00952DD9" w:rsidRDefault="00A021AF" w:rsidP="00795C7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1B5A5772" w:rsidR="009A0D45" w:rsidRPr="00952DD9" w:rsidRDefault="00A021AF" w:rsidP="005A7EE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16AFB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70B7CEFC" w:rsidR="00916AFB" w:rsidRPr="00952DD9" w:rsidRDefault="00916AFB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0205EF3E" w:rsidR="00916AFB" w:rsidRPr="00952DD9" w:rsidRDefault="003F15AE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6122E4C3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4E474331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C06E5C" w:rsidRPr="00952DD9" w14:paraId="0F5A6B35" w14:textId="77777777" w:rsidTr="00C711D8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85473" w14:textId="5C4FF850" w:rsidR="00C06E5C" w:rsidRDefault="00C06E5C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EE19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1 - 10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2CECB14C" w14:textId="661F3877" w:rsidR="00C06E5C" w:rsidRDefault="00C5050B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06E5C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C06E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593949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01577BDB" w:rsidR="009A0D45" w:rsidRPr="00952DD9" w:rsidRDefault="00A021AF" w:rsidP="0039672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F460C0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155A3637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C72688C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1189E4B5" w:rsidR="009A0D45" w:rsidRPr="00952DD9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6. 9. 2021 -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E133B4C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54BD41CB" w:rsidR="009A0D45" w:rsidRPr="00952DD9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20A53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A0D4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</w:t>
            </w:r>
            <w:r w:rsidR="007C728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57BE6A47" w:rsidR="009A0D45" w:rsidRPr="00952DD9" w:rsidRDefault="00A021AF" w:rsidP="005E2A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C8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 IS/STAG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4AAF5AC1" w:rsidR="009A0D45" w:rsidRPr="00DA2856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22032145" w:rsidR="009A0D45" w:rsidRPr="00DA2856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cn</w:t>
            </w:r>
            <w:r w:rsidR="00BC3F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é ošetřovatelství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) (</w:t>
            </w:r>
            <w:r w:rsidR="00DA2856" w:rsidRPr="00F745B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70878F84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3E24494C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</w:t>
            </w:r>
            <w:r w:rsidR="0039512A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ce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A) (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59FEE9E8" w:rsidR="009A0D45" w:rsidRPr="0014448B" w:rsidRDefault="00A021AF" w:rsidP="0014448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577C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14448B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1128D491" w:rsidR="009A0D45" w:rsidRPr="00B51177" w:rsidRDefault="00A021AF" w:rsidP="00B5117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B51177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16CB44BA" w:rsidR="009A0D45" w:rsidRPr="000F4A8D" w:rsidRDefault="00A021AF" w:rsidP="000F4A8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0F4A8D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73BD42E1" w:rsidR="009A0D45" w:rsidRPr="008D23F5" w:rsidRDefault="00A021AF" w:rsidP="008D23F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7EED382A" w:rsidR="009A0D45" w:rsidRPr="008D23F5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1. ročník V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39512A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FS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363A2D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6BEA0076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3B20E623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56A7F560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4B610EDC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09F2569B" w:rsidR="009A0D45" w:rsidRPr="00952DD9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CC5D9E1" w:rsidR="009A0D45" w:rsidRPr="00952DD9" w:rsidRDefault="00C5050B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285CC24F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74560B38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03F29496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587D76D9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</w:t>
            </w:r>
            <w:r w:rsidR="00357B82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54E83E6C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065BC90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4E965C0F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3761A1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7E4DD3F4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3761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1E92551C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3761A1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537FADDF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4F875A20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0F3CA061" w:rsidR="009A0D45" w:rsidRPr="00952DD9" w:rsidRDefault="00A021AF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149B8859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3DA56FD6" w:rsidR="009A0D45" w:rsidRPr="0074727D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6D7D12C5" w:rsidR="00EB4BD8" w:rsidRPr="0074727D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- poslední ročníky (14 týdnů realizovaných ve 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E1922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ech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, první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78DB376B" w:rsidR="009A0D45" w:rsidRPr="0074727D" w:rsidRDefault="000B3F9E" w:rsidP="00F4076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ý (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5D80BC9F" w:rsidR="009A0D45" w:rsidRPr="00952DD9" w:rsidRDefault="00970BDE" w:rsidP="00323B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235EBCE2" w:rsidR="009A0D45" w:rsidRPr="00284F79" w:rsidRDefault="00A021AF" w:rsidP="00284F7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284F7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66EADEC6" w:rsidR="009A0D45" w:rsidRPr="006A1B86" w:rsidRDefault="00A021AF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1A6311B4" w:rsidR="009A0D45" w:rsidRPr="006A1B86" w:rsidRDefault="00A021AF" w:rsidP="006A1B8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 (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5A37D927" w:rsidR="00AD4ACA" w:rsidRPr="00193272" w:rsidRDefault="00AD4ACA" w:rsidP="0029683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47694DE4" w:rsidR="00AD4ACA" w:rsidRPr="00193272" w:rsidRDefault="00AD4ACA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2. ročník PA (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4595AF58" w:rsidR="00AD4ACA" w:rsidRPr="00BC423A" w:rsidRDefault="00AD4ACA" w:rsidP="00177F4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BC423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45EE933F" w:rsidR="00AD4ACA" w:rsidRPr="00926622" w:rsidRDefault="00AD4ACA" w:rsidP="00E8053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9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26622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VS - PFS (6 týdnů)</w:t>
            </w:r>
          </w:p>
        </w:tc>
      </w:tr>
      <w:tr w:rsidR="00AD4ACA" w:rsidRPr="00952DD9" w14:paraId="70013828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7A15377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33FC5D5E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4 týdny)</w:t>
            </w:r>
          </w:p>
        </w:tc>
      </w:tr>
      <w:tr w:rsidR="00E85618" w:rsidRPr="00952DD9" w14:paraId="51DEE8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4BEF4FF4" w:rsidR="00E85618" w:rsidRPr="00E55BCE" w:rsidRDefault="00E85618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Pr="00E55BCE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- PFS (5 týdnů)</w:t>
            </w:r>
          </w:p>
        </w:tc>
      </w:tr>
      <w:tr w:rsidR="00AD4ACA" w:rsidRPr="00952DD9" w14:paraId="691A010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411BDDB9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076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62C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8EEFACD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</w:t>
            </w:r>
            <w:r w:rsidR="006076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y)</w:t>
            </w:r>
          </w:p>
        </w:tc>
      </w:tr>
      <w:tr w:rsidR="00E832D7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7ADA0DAA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4F6C4F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23B44CD2" w:rsidR="00AD4ACA" w:rsidRPr="00952DD9" w:rsidRDefault="00AD4ACA" w:rsidP="00BF03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F031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69E5B44C" w:rsidR="00AD4ACA" w:rsidRPr="00952DD9" w:rsidRDefault="00AD4ACA" w:rsidP="00DF77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</w:t>
            </w:r>
            <w:r w:rsidR="00DF77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7E45146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55CC835E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pravné zkouškové o</w:t>
            </w:r>
            <w:r w:rsid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dobí - pouze 1. a 2. ročníky (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y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711AFCCF" w:rsidR="00AD4ACA" w:rsidRPr="00952DD9" w:rsidRDefault="00AD4ACA" w:rsidP="0052112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DA321D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ACE1435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26AE21A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5A70622E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179C8DB1" w14:textId="30B72950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</w:t>
            </w:r>
            <w:r w:rsid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 2.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64A57D4F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3FA08009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DA321D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41994B64" w:rsidR="00DA321D" w:rsidRPr="00952DD9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66E7443C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52DD9" w14:paraId="45099E7E" w14:textId="77777777" w:rsidTr="000623F2">
        <w:trPr>
          <w:trHeight w:val="3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7564C899" w:rsidR="00DA321D" w:rsidRPr="00156CAB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04DAD780" w:rsidR="00DA321D" w:rsidRPr="00156CAB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7B1AA8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405AED92" w:rsidR="007B1AA8" w:rsidRPr="00952DD9" w:rsidRDefault="00332804" w:rsidP="007B1AA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57460E9A" w:rsidR="007B1AA8" w:rsidRPr="00952DD9" w:rsidRDefault="00332804" w:rsidP="009D331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1E6F6433" w:rsidR="00AD4ACA" w:rsidRPr="00896371" w:rsidRDefault="00AD4ACA" w:rsidP="0089637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96371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89637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7D457FD7" w:rsidR="00AD4ACA" w:rsidRPr="00DE5A05" w:rsidRDefault="00AD4ACA" w:rsidP="00974F2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E5A05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7D4491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A6C09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974F2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7D4491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202</w:t>
            </w:r>
            <w:r w:rsidR="00540C8B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DE5A05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164BBF6B" w:rsidR="00AD4ACA" w:rsidRPr="007D4491" w:rsidRDefault="00AD4ACA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4A32F8B7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605705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605705" w:rsidRPr="00952DD9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623EE" w14:textId="79789F64" w:rsidR="00605705" w:rsidRPr="00952DD9" w:rsidRDefault="00605705" w:rsidP="006772B0">
            <w:pPr>
              <w:spacing w:after="0"/>
              <w:ind w:left="57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52DD9" w14:paraId="4BA4A32E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E9AD9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605705" w:rsidRPr="00181F29" w14:paraId="0FFC5896" w14:textId="77777777" w:rsidTr="007F4330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12B72789" w:rsidR="00605705" w:rsidRPr="00EB5984" w:rsidRDefault="00204C2F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605705" w:rsidRPr="00181F29" w14:paraId="7DEEE9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5182DF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703F1D1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64EF11E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24D139C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60570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605705" w:rsidRPr="00181F29" w14:paraId="07E828AC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097B15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53595562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605705" w:rsidRPr="00181F29" w14:paraId="7F838B3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28EB22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6DBDC09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28999F5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72CC966" w:rsidR="00605705" w:rsidRPr="00952DD9" w:rsidRDefault="00605705" w:rsidP="006057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590A44CB" w:rsidR="00605705" w:rsidRPr="00181F29" w:rsidRDefault="00605705" w:rsidP="006057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66D1512E" w:rsidR="00605705" w:rsidRPr="00181F29" w:rsidRDefault="00605705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3332981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0D55C8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146F4080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42029F1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první týden výuky j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3. 9. 2021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605705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0CCF8555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605705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7DEA0CC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1 - 15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02ED6F99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9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605705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60489E8" w:rsidR="00605705" w:rsidRPr="00122FA8" w:rsidRDefault="002567D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10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6DB4DE84" w:rsidR="00605705" w:rsidRPr="008F16D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3BC2EF7" w:rsidR="00605705" w:rsidRPr="007D7BF0" w:rsidRDefault="00605705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4F4C238C" w:rsidR="00605705" w:rsidRPr="007531FD" w:rsidRDefault="00CC0499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88CC805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5CEAFB4E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4C254692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5E2ACE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605BFDAC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750B6A7E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3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44E861E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</w:t>
            </w:r>
            <w:proofErr w:type="spellEnd"/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2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E2ACE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3FEF01A7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2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6DBB9F3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/2022</w:t>
            </w:r>
          </w:p>
        </w:tc>
      </w:tr>
      <w:tr w:rsidR="005E2ACE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289ECBB" w:rsidR="005E2ACE" w:rsidRPr="00181F29" w:rsidRDefault="005E2ACE" w:rsidP="00757A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351D38C9" w:rsidR="005E2ACE" w:rsidRPr="00181F29" w:rsidRDefault="009136A1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532C890C" w:rsidR="005E2ACE" w:rsidRPr="00181F29" w:rsidRDefault="005E2ACE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5E2ACE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5137E7DD" w:rsidR="005E2ACE" w:rsidRPr="00181F29" w:rsidRDefault="009136A1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EDA856F" w:rsidR="005E2ACE" w:rsidRPr="00181F29" w:rsidRDefault="00C16027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0C827A4B" w:rsidR="005E2ACE" w:rsidRPr="00181F29" w:rsidRDefault="005E2ACE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lichý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 w:rsidR="0029599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15D870EB" w:rsidR="005E2ACE" w:rsidRPr="00181F29" w:rsidRDefault="00C16027" w:rsidP="00C160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6A316BEF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724ABF86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9A35DF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36097F8D" w:rsidR="005E2ACE" w:rsidRPr="00A90C14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4580D5E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6A9B587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7AFEA17B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55E70393" w:rsidR="007741FF" w:rsidRPr="006100FB" w:rsidRDefault="006100FB" w:rsidP="006100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2022 -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6AC93F83" w:rsidR="005E2ACE" w:rsidRPr="005279BE" w:rsidRDefault="005279BE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5E2ACE" w:rsidRPr="005279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5E2ACE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1FB84C6F" w:rsidR="005E2ACE" w:rsidRPr="00F64900" w:rsidRDefault="005279BE" w:rsidP="00373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5E2ACE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712BD911" w:rsidR="005E2ACE" w:rsidRPr="00F64900" w:rsidRDefault="0048168B" w:rsidP="004816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B2532A1" w:rsidR="005E2ACE" w:rsidRPr="00546E7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6BD618D3" w:rsidR="005E2ACE" w:rsidRPr="00546E76" w:rsidRDefault="005E2ACE" w:rsidP="005E2AC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5E2ACE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27209C9" w:rsidR="005E2ACE" w:rsidRPr="00663331" w:rsidRDefault="0040373C" w:rsidP="00403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28202DDB" w:rsidR="005E2ACE" w:rsidRPr="00663331" w:rsidRDefault="005E2ACE" w:rsidP="00AD62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4037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EDA452E" w:rsidR="005E2ACE" w:rsidRPr="00663331" w:rsidRDefault="00CC019F" w:rsidP="003F3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F3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17D6B173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Junior univerzita (praxe 1. ročník Učitelství pro MŠ a Učitelství pro 1. stupeň ZŠ)</w:t>
            </w:r>
          </w:p>
        </w:tc>
      </w:tr>
      <w:tr w:rsidR="005E2ACE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62436BA0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1873E9A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22046EE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3258C17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5B1F52B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AC5D44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5E2ACE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89F70E3" w:rsidR="005E2ACE" w:rsidRPr="00181F29" w:rsidRDefault="005E2ACE" w:rsidP="001218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218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0CD7DC3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C78BCC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54D462" w:rsidR="005E2ACE" w:rsidRPr="00181F29" w:rsidRDefault="005E2ACE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3904046A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6C6B9C1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4CB1B5DD" w:rsidR="005E2ACE" w:rsidRPr="00F64900" w:rsidRDefault="004856F8" w:rsidP="00601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7A61C235" w:rsidR="005E2ACE" w:rsidRPr="00F64900" w:rsidRDefault="00E80289" w:rsidP="00E802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6F6796B" w:rsidR="005E2ACE" w:rsidRPr="00181F29" w:rsidRDefault="005E2ACE" w:rsidP="003224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220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224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54719AF9" w:rsidR="005E2ACE" w:rsidRPr="00181F29" w:rsidRDefault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426A379E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 - 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D77FD5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AF7F3CA" w:rsidR="005E2ACE" w:rsidRPr="00181F29" w:rsidRDefault="005E2ACE" w:rsidP="0029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5E2ACE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806975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5E2ACE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5E2ACE" w:rsidRPr="00BB2F42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20424DDC" w:rsidR="005E2ACE" w:rsidRPr="00BB2F42" w:rsidRDefault="005E2ACE" w:rsidP="00CE00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5F922213" w:rsidR="009A0D45" w:rsidRPr="00EE7C77" w:rsidRDefault="00386A29" w:rsidP="00B647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0FBB60E" w:rsidR="009A0D45" w:rsidRPr="009A0D45" w:rsidRDefault="00795C73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5490E29C" w:rsidR="009A0D45" w:rsidRPr="009A0D45" w:rsidRDefault="009A0D45" w:rsidP="00597E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16AFB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42681CD4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7DA00C78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3F15AE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5B447945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480A69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3F15AE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550D5489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39392232" w:rsidR="00D76996" w:rsidRPr="009A0D45" w:rsidRDefault="003F15AE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3DAB6F04" w:rsidR="00D76996" w:rsidRPr="009A0D45" w:rsidRDefault="00D76996" w:rsidP="00B647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DFE9ED1" w:rsidR="009A0D45" w:rsidRPr="009A0D45" w:rsidRDefault="00E60F3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3FA57B69" w:rsidR="009A0D45" w:rsidRPr="009A0D45" w:rsidRDefault="00E60F37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587A73C3" w:rsidR="009A0D45" w:rsidRPr="009A0D45" w:rsidRDefault="009A0D45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                                                            první týden výuky je 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037EDD5" w:rsidR="009A0D45" w:rsidRPr="009A0D45" w:rsidRDefault="009A0D45" w:rsidP="00356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73E25C88" w:rsidR="009A0D45" w:rsidRPr="009A0D45" w:rsidRDefault="00BD616F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261A6D1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78059A7E" w:rsidR="009A0D45" w:rsidRPr="009A0D45" w:rsidRDefault="009A0D45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2AF00ED1" w:rsidR="00D5434D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 - 2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FE63B68" w:rsidR="00D5434D" w:rsidRPr="009A0D45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1ECF5D" w:rsidR="009A0D45" w:rsidRPr="009A0D45" w:rsidRDefault="008803AB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26D9EDB2" w:rsidR="00B42730" w:rsidRPr="001B3718" w:rsidRDefault="00B42730" w:rsidP="00263E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57485680" w:rsidR="00B42730" w:rsidRPr="009A0D45" w:rsidRDefault="00B42730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5B42BB5F" w:rsidR="00B42730" w:rsidRPr="001B3718" w:rsidRDefault="00B42730" w:rsidP="00042A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438F9D48" w:rsidR="00B42730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7637AFAE" w:rsidR="005C6AD6" w:rsidRPr="009A0D45" w:rsidRDefault="001B3718" w:rsidP="001B3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0341A2D" w:rsidR="005C6AD6" w:rsidRPr="009A0D45" w:rsidRDefault="005C6AD6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1B19D415" w:rsidR="009A0D45" w:rsidRPr="009A0D45" w:rsidRDefault="001B3718" w:rsidP="008803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602FBAA" w:rsidR="009A0D45" w:rsidRPr="00AF0E14" w:rsidRDefault="004C6BA8" w:rsidP="002951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9E2EDCC" w:rsidR="009A0D45" w:rsidRPr="00AF0E14" w:rsidRDefault="009A0D45" w:rsidP="00653B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B1C1D77" w:rsidR="009A0D45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7FE09A5C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41094DA6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B61F89F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9E52EEC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29866A8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3985724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5E931A9C" w:rsidR="009A0D45" w:rsidRPr="00B43A7E" w:rsidRDefault="004C6BA8" w:rsidP="00F214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214E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18B5D7AB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7DF673D8" w:rsidR="0080427E" w:rsidRPr="009A0D45" w:rsidRDefault="00E832D7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3E990B94" w:rsidR="0080427E" w:rsidRPr="009A0D45" w:rsidRDefault="0080427E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EFCCBEE" w:rsidR="009A0D45" w:rsidRPr="00B06B25" w:rsidRDefault="00F214E4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4D36993E" w:rsidR="009A0D45" w:rsidRPr="00B06B25" w:rsidRDefault="009A0D45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F214E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4918936E" w:rsidR="009A0D45" w:rsidRPr="00B06B25" w:rsidRDefault="005C3492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.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B06B2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6F252D4" w:rsidR="00EC66A7" w:rsidRPr="009A0D45" w:rsidRDefault="004243AD" w:rsidP="004243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2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0E0FECDA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2F1E4121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5E946A27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563C097C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505E102E" w:rsidR="00EC66A7" w:rsidRPr="009A0D45" w:rsidRDefault="00F81979" w:rsidP="00F819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0A8F81A8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229FBA58" w:rsidR="00EC66A7" w:rsidRPr="009A0D45" w:rsidRDefault="001E76F0" w:rsidP="001E76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58290A1" w:rsidR="00EC66A7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947725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41CDA96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5A8D3B1" w:rsidR="009A0D45" w:rsidRPr="00B43A7E" w:rsidRDefault="00D83531" w:rsidP="000908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90851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53CFFC6" w:rsidR="009A0D45" w:rsidRPr="00CF6F46" w:rsidRDefault="00D83531" w:rsidP="00F838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483B3782" w:rsidR="009A0D45" w:rsidRPr="00CF6F46" w:rsidRDefault="00316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2 - 15. 7. 2022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6E5186A0" w:rsidR="009A0D45" w:rsidRPr="00CF6F46" w:rsidRDefault="00D12C59" w:rsidP="00D12C5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61FBA8C1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3F20D0F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9B65AE0" w14:textId="77777777" w:rsidR="00A32A65" w:rsidRDefault="00A32A6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0294190A" w:rsidR="004726D6" w:rsidRPr="00EE7C77" w:rsidRDefault="004726D6" w:rsidP="00B647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1AF7E7D7" w:rsidR="004726D6" w:rsidRPr="009A0D45" w:rsidRDefault="004726D6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34822A7F" w:rsidR="004726D6" w:rsidRPr="009A0D45" w:rsidRDefault="00CA6AB2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65880C0B" w:rsidR="00303DDA" w:rsidRPr="009A0D45" w:rsidRDefault="00303DDA" w:rsidP="004B48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8. 2022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0E57589C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 doktorské </w:t>
            </w:r>
            <w:proofErr w:type="spellStart"/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koušky</w:t>
            </w:r>
            <w:proofErr w:type="spellEnd"/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bookmarkStart w:id="0" w:name="_GoBack"/>
            <w:bookmarkEnd w:id="0"/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9BC4A" w14:textId="77777777" w:rsidR="00102702" w:rsidRDefault="00102702" w:rsidP="000A7248">
      <w:pPr>
        <w:spacing w:after="0" w:line="240" w:lineRule="auto"/>
      </w:pPr>
      <w:r>
        <w:separator/>
      </w:r>
    </w:p>
  </w:endnote>
  <w:endnote w:type="continuationSeparator" w:id="0">
    <w:p w14:paraId="595487AC" w14:textId="77777777" w:rsidR="00102702" w:rsidRDefault="00102702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5769C039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730E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730E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3506C0C" w:rsidR="00F214E4" w:rsidRPr="00AF44C2" w:rsidRDefault="001864C3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Verze</w:t>
    </w:r>
    <w:proofErr w:type="spellEnd"/>
    <w:r>
      <w:rPr>
        <w:rFonts w:ascii="Times New Roman" w:hAnsi="Times New Roman" w:cs="Times New Roman"/>
        <w:sz w:val="20"/>
        <w:szCs w:val="20"/>
      </w:rPr>
      <w:t xml:space="preserve"> pro </w:t>
    </w:r>
    <w:proofErr w:type="spellStart"/>
    <w:r>
      <w:rPr>
        <w:rFonts w:ascii="Times New Roman" w:hAnsi="Times New Roman" w:cs="Times New Roman"/>
        <w:sz w:val="20"/>
        <w:szCs w:val="20"/>
      </w:rPr>
      <w:t>zasedání</w:t>
    </w:r>
    <w:proofErr w:type="spellEnd"/>
    <w:r>
      <w:rPr>
        <w:rFonts w:ascii="Times New Roman" w:hAnsi="Times New Roman" w:cs="Times New Roman"/>
        <w:sz w:val="20"/>
        <w:szCs w:val="20"/>
      </w:rPr>
      <w:t xml:space="preserve"> AS FHS dne 17. 3. 202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2511E" w14:textId="77777777" w:rsidR="00102702" w:rsidRDefault="00102702" w:rsidP="000A7248">
      <w:pPr>
        <w:spacing w:after="0" w:line="240" w:lineRule="auto"/>
      </w:pPr>
      <w:r>
        <w:separator/>
      </w:r>
    </w:p>
  </w:footnote>
  <w:footnote w:type="continuationSeparator" w:id="0">
    <w:p w14:paraId="24247945" w14:textId="77777777" w:rsidR="00102702" w:rsidRDefault="00102702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72B0"/>
    <w:rsid w:val="00682280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C77"/>
    <w:rsid w:val="00EF5BB3"/>
    <w:rsid w:val="00F214E4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ECDDA74-D021-4CD4-ABB0-1CCAB74F6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3</TotalTime>
  <Pages>6</Pages>
  <Words>2108</Words>
  <Characters>12438</Characters>
  <Application>Microsoft Office Word</Application>
  <DocSecurity>0</DocSecurity>
  <Lines>103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zivatel</cp:lastModifiedBy>
  <cp:revision>8</cp:revision>
  <cp:lastPrinted>2021-03-10T06:03:00Z</cp:lastPrinted>
  <dcterms:created xsi:type="dcterms:W3CDTF">2021-03-10T11:01:00Z</dcterms:created>
  <dcterms:modified xsi:type="dcterms:W3CDTF">2021-03-10T20:39:00Z</dcterms:modified>
</cp:coreProperties>
</file>